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A5D5C7" w14:textId="13AE48D2" w:rsidR="00024347" w:rsidRPr="00736CAE" w:rsidRDefault="00024347" w:rsidP="00024347">
      <w:pPr>
        <w:spacing w:after="0"/>
        <w:rPr>
          <w:rFonts w:ascii="Times New Roman" w:hAnsi="Times New Roman"/>
          <w:sz w:val="24"/>
          <w:szCs w:val="24"/>
        </w:rPr>
      </w:pPr>
      <w:r w:rsidRPr="00757D43">
        <w:rPr>
          <w:rFonts w:ascii="Times New Roman" w:hAnsi="Times New Roman"/>
          <w:sz w:val="24"/>
          <w:szCs w:val="24"/>
        </w:rPr>
        <w:t>PE_PRN212_</w:t>
      </w:r>
      <w:r w:rsidRPr="00DE5B82">
        <w:rPr>
          <w:rFonts w:ascii="Times New Roman" w:hAnsi="Times New Roman"/>
          <w:sz w:val="24"/>
          <w:szCs w:val="24"/>
        </w:rPr>
        <w:t>FA24_000557</w:t>
      </w:r>
      <w:r>
        <w:rPr>
          <w:rFonts w:ascii="Times New Roman" w:hAnsi="Times New Roman"/>
          <w:sz w:val="24"/>
          <w:szCs w:val="24"/>
        </w:rPr>
        <w:t xml:space="preserve"> - Note</w:t>
      </w:r>
      <w:r w:rsidRPr="00736CAE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FALL 2024</w:t>
      </w:r>
      <w:r w:rsidRPr="00736CAE">
        <w:rPr>
          <w:rFonts w:ascii="Times New Roman" w:hAnsi="Times New Roman"/>
          <w:sz w:val="24"/>
          <w:szCs w:val="24"/>
        </w:rPr>
        <w:br/>
        <w:t>Subject: PRN21</w:t>
      </w:r>
      <w:r>
        <w:rPr>
          <w:rFonts w:ascii="Times New Roman" w:hAnsi="Times New Roman"/>
          <w:sz w:val="24"/>
          <w:szCs w:val="24"/>
        </w:rPr>
        <w:t>2</w:t>
      </w:r>
      <w:r w:rsidRPr="00736CAE">
        <w:rPr>
          <w:rFonts w:ascii="Times New Roman" w:hAnsi="Times New Roman"/>
          <w:sz w:val="24"/>
          <w:szCs w:val="24"/>
        </w:rPr>
        <w:br/>
      </w:r>
    </w:p>
    <w:p w14:paraId="4B06FFB8" w14:textId="77777777" w:rsidR="00024347" w:rsidRPr="00736CAE" w:rsidRDefault="00024347" w:rsidP="00024347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68D1A2C" w14:textId="77777777" w:rsidR="00024347" w:rsidRPr="00736CAE" w:rsidRDefault="00024347" w:rsidP="00024347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4E31EC24" w14:textId="77777777" w:rsidR="00024347" w:rsidRPr="00736CAE" w:rsidRDefault="00024347" w:rsidP="00024347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6C3CF8F7" w14:textId="77777777" w:rsidR="00024347" w:rsidRPr="00736CAE" w:rsidRDefault="00024347" w:rsidP="00024347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A281E67" w14:textId="77777777" w:rsidR="00024347" w:rsidRPr="009228E8" w:rsidRDefault="00024347" w:rsidP="00024347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70234D3A" w14:textId="77777777" w:rsidR="00024347" w:rsidRDefault="00024347" w:rsidP="00024347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69ADDA03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>, apply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 3-Layer architecture</w:t>
      </w:r>
      <w:r>
        <w:rPr>
          <w:rStyle w:val="fontstyle01"/>
          <w:rFonts w:ascii="Times New Roman" w:hAnsi="Times New Roman"/>
          <w:bCs/>
          <w:sz w:val="24"/>
          <w:szCs w:val="24"/>
        </w:rPr>
        <w:t xml:space="preserve">, </w:t>
      </w:r>
      <w:r>
        <w:rPr>
          <w:rStyle w:val="fontstyle01"/>
          <w:rFonts w:ascii="Times New Roman" w:hAnsi="Times New Roman"/>
          <w:bCs/>
          <w:sz w:val="24"/>
          <w:szCs w:val="24"/>
          <w:lang w:val="vi-VN"/>
        </w:rPr>
        <w:t>t</w:t>
      </w:r>
      <w:r>
        <w:rPr>
          <w:rStyle w:val="fontstyle01"/>
          <w:rFonts w:ascii="Times New Roman" w:hAnsi="Times New Roman"/>
          <w:sz w:val="24"/>
          <w:szCs w:val="24"/>
          <w:lang w:val="vi-VN"/>
        </w:rPr>
        <w:t>here are at least 2 Projects for</w:t>
      </w:r>
      <w:r>
        <w:rPr>
          <w:rStyle w:val="fontstyle01"/>
          <w:rFonts w:ascii="Times New Roman" w:hAnsi="Times New Roman"/>
          <w:b/>
          <w:sz w:val="24"/>
          <w:szCs w:val="24"/>
          <w:lang w:val="vi-VN"/>
        </w:rPr>
        <w:t xml:space="preserve"> </w:t>
      </w:r>
      <w:r>
        <w:rPr>
          <w:rStyle w:val="fontstyle01"/>
          <w:rFonts w:ascii="Times New Roman" w:hAnsi="Times New Roman"/>
          <w:sz w:val="24"/>
          <w:szCs w:val="24"/>
        </w:rPr>
        <w:t>the</w:t>
      </w:r>
      <w:r>
        <w:rPr>
          <w:rStyle w:val="fontstyle01"/>
          <w:rFonts w:ascii="Times New Roman" w:hAnsi="Times New Roman"/>
          <w:b/>
          <w:sz w:val="24"/>
          <w:szCs w:val="24"/>
        </w:rPr>
        <w:t xml:space="preserve"> </w:t>
      </w:r>
      <w:r>
        <w:rPr>
          <w:rStyle w:val="fontstyle01"/>
          <w:rFonts w:ascii="Times New Roman" w:hAnsi="Times New Roman"/>
          <w:sz w:val="24"/>
          <w:szCs w:val="24"/>
          <w:lang w:val="vi-VN"/>
        </w:rPr>
        <w:t>Solution</w:t>
      </w:r>
      <w:r>
        <w:rPr>
          <w:rFonts w:ascii="Times New Roman" w:hAnsi="Times New Roman"/>
          <w:i/>
          <w:sz w:val="24"/>
          <w:szCs w:val="24"/>
        </w:rPr>
        <w:t>. The database connection string must get from appsettings.json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</w:p>
    <w:p w14:paraId="4D919841" w14:textId="77777777" w:rsidR="00940577" w:rsidRDefault="00940577" w:rsidP="00940577">
      <w:pPr>
        <w:spacing w:after="0" w:line="360" w:lineRule="auto"/>
        <w:ind w:left="72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>
        <w:rPr>
          <w:rFonts w:ascii="Times New Roman" w:hAnsi="Times New Roman"/>
          <w:b/>
          <w:bCs/>
          <w:i/>
          <w:sz w:val="24"/>
          <w:szCs w:val="24"/>
        </w:rPr>
        <w:t>ly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658AD66B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2_FA24_000557_StudentName</w:t>
      </w:r>
      <w:r>
        <w:rPr>
          <w:rFonts w:ascii="Times New Roman" w:hAnsi="Times New Roman"/>
          <w:sz w:val="24"/>
          <w:szCs w:val="24"/>
        </w:rPr>
        <w:t xml:space="preserve">.  Inside the Solution, Project WPF named: </w:t>
      </w:r>
      <w:r>
        <w:rPr>
          <w:rFonts w:ascii="Times New Roman" w:hAnsi="Times New Roman"/>
          <w:b/>
          <w:sz w:val="24"/>
          <w:szCs w:val="24"/>
        </w:rPr>
        <w:t>PerfumeManagement_StudentCode.</w:t>
      </w:r>
    </w:p>
    <w:p w14:paraId="1A50BACA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Fall24PerfumeStoreDB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Fall24PerfumeStoreDB.sql. </w:t>
      </w:r>
    </w:p>
    <w:p w14:paraId="261A8AC9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window/page.</w:t>
      </w:r>
    </w:p>
    <w:p w14:paraId="634B0BB9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point will be 0.</w:t>
      </w:r>
    </w:p>
    <w:p w14:paraId="510D95B8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2761A020" w14:textId="77777777" w:rsidR="00024347" w:rsidRPr="009228E8" w:rsidRDefault="00024347" w:rsidP="00024347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bookmarkStart w:id="4" w:name="_GoBack"/>
      <w:bookmarkEnd w:id="4"/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54A2993B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</w:t>
      </w:r>
      <w:r w:rsidRPr="005E53BE">
        <w:rPr>
          <w:rFonts w:ascii="Times New Roman" w:hAnsi="Times New Roman" w:cs="Times New Roman"/>
          <w:b/>
          <w:bCs/>
          <w:i/>
          <w:iCs/>
          <w:sz w:val="24"/>
          <w:szCs w:val="24"/>
        </w:rPr>
        <w:t>(local)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592E7E" w:rsidRPr="00DE5B82">
        <w:rPr>
          <w:rFonts w:ascii="Times New Roman" w:hAnsi="Times New Roman"/>
          <w:b/>
          <w:sz w:val="24"/>
          <w:szCs w:val="24"/>
        </w:rPr>
        <w:t>Fall24PerfumeStore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pwd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57A48A08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</w:t>
      </w:r>
      <w:r w:rsidR="005E53BE">
        <w:rPr>
          <w:rFonts w:ascii="Times New Roman" w:hAnsi="Times New Roman" w:cs="Times New Roman"/>
          <w:bCs/>
          <w:sz w:val="24"/>
          <w:szCs w:val="24"/>
        </w:rPr>
        <w:t xml:space="preserve"> inform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ntityFrameworkCore.SqlServer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Microsoft.Extensions.Configuration</w:t>
            </w:r>
            <w:r>
              <w:rPr>
                <w:i/>
              </w:rPr>
              <w:t xml:space="preserve">.Json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SqlServer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Tools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Design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SqlServer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Design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Microsoft.EntityFrameworkCore.Tools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6F3D4E26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592E7E" w:rsidRPr="00592E7E">
        <w:rPr>
          <w:rFonts w:ascii="Times New Roman" w:hAnsi="Times New Roman"/>
          <w:i/>
          <w:sz w:val="24"/>
          <w:szCs w:val="24"/>
        </w:rPr>
        <w:t>Fall24PerfumeStore</w:t>
      </w:r>
      <w:r w:rsidR="002E0375" w:rsidRPr="00592E7E">
        <w:rPr>
          <w:rFonts w:ascii="Times New Roman" w:hAnsi="Times New Roman"/>
          <w:i/>
          <w:sz w:val="24"/>
          <w:szCs w:val="24"/>
        </w:rPr>
        <w:t>DB</w:t>
      </w:r>
      <w:r w:rsidRPr="00592E7E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7C7C8B70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592E7E" w:rsidRPr="00592E7E">
        <w:rPr>
          <w:rFonts w:ascii="Times New Roman" w:hAnsi="Times New Roman"/>
          <w:i/>
          <w:sz w:val="24"/>
          <w:szCs w:val="24"/>
        </w:rPr>
        <w:t>Fall24PerfumeStoreDB</w:t>
      </w:r>
      <w:r w:rsidR="00592E7E" w:rsidRPr="00592E7E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592E7E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6A4D3650" w14:textId="0A30B636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5" w:name="_Hlk108479009"/>
      <w:bookmarkStart w:id="6" w:name="OLE_LINK29"/>
      <w:bookmarkStart w:id="7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36CACA5A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592E7E" w:rsidRPr="00DE5B82">
        <w:rPr>
          <w:rFonts w:ascii="Times New Roman" w:hAnsi="Times New Roman"/>
          <w:b/>
          <w:sz w:val="24"/>
          <w:szCs w:val="24"/>
        </w:rPr>
        <w:t>Fall24PerfumeStore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Microsoft.EntityFrameworkCore.SqlServer --output-dir </w:t>
      </w:r>
      <w:r w:rsidR="002E0375">
        <w:rPr>
          <w:rFonts w:ascii="Times New Roman" w:hAnsi="Times New Roman" w:cs="Times New Roman"/>
          <w:color w:val="000000" w:themeColor="text1"/>
          <w:sz w:val="24"/>
          <w:szCs w:val="24"/>
        </w:rPr>
        <w:t>./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5"/>
    <w:bookmarkEnd w:id="6"/>
    <w:bookmarkEnd w:id="7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04786C4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592E7E" w:rsidRPr="00DE5B82">
        <w:rPr>
          <w:rFonts w:ascii="Times New Roman" w:hAnsi="Times New Roman"/>
          <w:b/>
          <w:sz w:val="24"/>
          <w:szCs w:val="24"/>
        </w:rPr>
        <w:t>Fall24PerfumeStore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Microsoft.EntityFrameworkCore.SqlServer -OutputDir </w:t>
      </w:r>
      <w:r w:rsidR="002E037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/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1B0EB5" w14:textId="77777777" w:rsidR="004E39F1" w:rsidRDefault="004E39F1" w:rsidP="007C4C80">
      <w:pPr>
        <w:spacing w:after="0" w:line="240" w:lineRule="auto"/>
      </w:pPr>
      <w:r>
        <w:separator/>
      </w:r>
    </w:p>
  </w:endnote>
  <w:endnote w:type="continuationSeparator" w:id="0">
    <w:p w14:paraId="4A361745" w14:textId="77777777" w:rsidR="004E39F1" w:rsidRDefault="004E39F1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7C6A5B10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940577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02019C" w14:textId="77777777" w:rsidR="004E39F1" w:rsidRDefault="004E39F1" w:rsidP="007C4C80">
      <w:pPr>
        <w:spacing w:after="0" w:line="240" w:lineRule="auto"/>
      </w:pPr>
      <w:r>
        <w:separator/>
      </w:r>
    </w:p>
  </w:footnote>
  <w:footnote w:type="continuationSeparator" w:id="0">
    <w:p w14:paraId="7A503228" w14:textId="77777777" w:rsidR="004E39F1" w:rsidRDefault="004E39F1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4347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0375"/>
    <w:rsid w:val="002E231D"/>
    <w:rsid w:val="002E2A09"/>
    <w:rsid w:val="002F11AC"/>
    <w:rsid w:val="002F43CE"/>
    <w:rsid w:val="002F6D40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E39F1"/>
    <w:rsid w:val="004F3BF3"/>
    <w:rsid w:val="00503914"/>
    <w:rsid w:val="00513716"/>
    <w:rsid w:val="00515E0E"/>
    <w:rsid w:val="00530912"/>
    <w:rsid w:val="00530979"/>
    <w:rsid w:val="00556902"/>
    <w:rsid w:val="00566C06"/>
    <w:rsid w:val="00591A83"/>
    <w:rsid w:val="00592E7E"/>
    <w:rsid w:val="00595D6E"/>
    <w:rsid w:val="005A2321"/>
    <w:rsid w:val="005C7105"/>
    <w:rsid w:val="005D1B0F"/>
    <w:rsid w:val="005E53BE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315C8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0577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22</cp:revision>
  <dcterms:created xsi:type="dcterms:W3CDTF">2023-03-12T10:08:00Z</dcterms:created>
  <dcterms:modified xsi:type="dcterms:W3CDTF">2024-10-19T17:03:00Z</dcterms:modified>
</cp:coreProperties>
</file>